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B7248" w14:textId="3A7225E6" w:rsidR="00C91816" w:rsidRDefault="00857BAC">
      <w:r>
        <w:t>30/11/2019</w:t>
      </w:r>
    </w:p>
    <w:p w14:paraId="27A55F3E" w14:textId="2CA67439" w:rsidR="00C91816" w:rsidRPr="000301F3" w:rsidRDefault="00C91816">
      <w:pPr>
        <w:rPr>
          <w:b/>
        </w:rPr>
      </w:pPr>
      <w:r w:rsidRPr="000301F3">
        <w:rPr>
          <w:b/>
        </w:rPr>
        <w:t xml:space="preserve">Task: </w:t>
      </w:r>
    </w:p>
    <w:p w14:paraId="08C575F8" w14:textId="2296C857" w:rsidR="005B50A2" w:rsidRDefault="00616E75" w:rsidP="005B50A2">
      <w:pPr>
        <w:pStyle w:val="ListParagraph"/>
        <w:numPr>
          <w:ilvl w:val="0"/>
          <w:numId w:val="1"/>
        </w:numPr>
      </w:pPr>
      <w:r>
        <w:t xml:space="preserve">Send a package with 500 samples to reduce latency on data transfer </w:t>
      </w:r>
    </w:p>
    <w:p w14:paraId="0D9074D2" w14:textId="059E89CE" w:rsidR="008A65C6" w:rsidRDefault="008A65C6" w:rsidP="005B50A2">
      <w:pPr>
        <w:pStyle w:val="ListParagraph"/>
        <w:numPr>
          <w:ilvl w:val="0"/>
          <w:numId w:val="1"/>
        </w:numPr>
      </w:pPr>
      <w:proofErr w:type="gramStart"/>
      <w:r>
        <w:t>Send  struct</w:t>
      </w:r>
      <w:proofErr w:type="gramEnd"/>
      <w:r>
        <w:t xml:space="preserve"> of float arrays</w:t>
      </w:r>
    </w:p>
    <w:p w14:paraId="5EA52F61" w14:textId="0F6B25ED" w:rsidR="003C691B" w:rsidRDefault="00FA21C7">
      <w:r w:rsidRPr="000301F3">
        <w:rPr>
          <w:b/>
        </w:rPr>
        <w:t>Issue:</w:t>
      </w:r>
      <w:r>
        <w:t xml:space="preserve">  </w:t>
      </w:r>
      <w:r w:rsidR="0058073C">
        <w:t>V</w:t>
      </w:r>
      <w:r>
        <w:t xml:space="preserve">ibration </w:t>
      </w:r>
      <w:r w:rsidR="0058073C">
        <w:t>capture is reduced due the latency of th</w:t>
      </w:r>
      <w:r w:rsidR="00743520">
        <w:t>e serial communication</w:t>
      </w:r>
      <w:r w:rsidR="007908D1">
        <w:t xml:space="preserve">, affecting </w:t>
      </w:r>
      <w:proofErr w:type="spellStart"/>
      <w:r w:rsidR="007908D1">
        <w:t>ploting</w:t>
      </w:r>
      <w:proofErr w:type="spellEnd"/>
      <w:r>
        <w:t xml:space="preserve">. </w:t>
      </w:r>
    </w:p>
    <w:p w14:paraId="0217825F" w14:textId="77777777" w:rsidR="00FA21C7" w:rsidRDefault="00FA21C7">
      <w:r w:rsidRPr="007908D1">
        <w:rPr>
          <w:b/>
        </w:rPr>
        <w:t>Solution:</w:t>
      </w:r>
      <w:r>
        <w:t xml:space="preserve"> Created a buffer to hold 500 samples in the microcontroller and write it on the serial using a </w:t>
      </w:r>
      <w:proofErr w:type="spellStart"/>
      <w:r>
        <w:t>structc</w:t>
      </w:r>
      <w:proofErr w:type="spellEnd"/>
      <w:r>
        <w:t xml:space="preserve"> of float arrays. </w:t>
      </w:r>
    </w:p>
    <w:p w14:paraId="5AF119BA" w14:textId="77777777" w:rsidR="00FA21C7" w:rsidRDefault="00FA21C7">
      <w:r w:rsidRPr="00FA21C7">
        <w:rPr>
          <w:noProof/>
        </w:rPr>
        <w:drawing>
          <wp:inline distT="0" distB="0" distL="0" distR="0" wp14:anchorId="07E0F651" wp14:editId="5C563A72">
            <wp:extent cx="3000794" cy="182905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DCA5" w14:textId="77777777" w:rsidR="00FA21C7" w:rsidRDefault="00FA21C7">
      <w:r w:rsidRPr="00FA21C7">
        <w:rPr>
          <w:noProof/>
        </w:rPr>
        <w:drawing>
          <wp:inline distT="0" distB="0" distL="0" distR="0" wp14:anchorId="730D0A04" wp14:editId="56463D27">
            <wp:extent cx="4220164" cy="99073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A240" w14:textId="4D588A4E" w:rsidR="00FA21C7" w:rsidRDefault="00FA21C7">
      <w:r>
        <w:t xml:space="preserve">In python add </w:t>
      </w:r>
      <w:r w:rsidR="007908D1">
        <w:t xml:space="preserve">the </w:t>
      </w:r>
      <w:r>
        <w:t>lib struct and used method unpack that returns a tuple of floats.</w:t>
      </w:r>
    </w:p>
    <w:p w14:paraId="34FA31EA" w14:textId="77777777" w:rsidR="00FA21C7" w:rsidRDefault="00416A7B">
      <w:r w:rsidRPr="00416A7B">
        <w:rPr>
          <w:noProof/>
        </w:rPr>
        <w:drawing>
          <wp:inline distT="0" distB="0" distL="0" distR="0" wp14:anchorId="5FA4EB31" wp14:editId="54DF9177">
            <wp:extent cx="4658375" cy="111458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AE7A" w14:textId="77777777" w:rsidR="00142BEC" w:rsidRDefault="00142BEC"/>
    <w:p w14:paraId="748781AB" w14:textId="77777777" w:rsidR="00142BEC" w:rsidRDefault="00142BEC">
      <w:r>
        <w:t>References</w:t>
      </w:r>
      <w:bookmarkStart w:id="0" w:name="_GoBack"/>
      <w:bookmarkEnd w:id="0"/>
    </w:p>
    <w:p w14:paraId="0D866700" w14:textId="77777777" w:rsidR="00142BEC" w:rsidRDefault="00142BEC" w:rsidP="00142BEC">
      <w:r>
        <w:t>https://docs.python.org/3/library/struct.html</w:t>
      </w:r>
    </w:p>
    <w:p w14:paraId="782A116F" w14:textId="77777777" w:rsidR="00142BEC" w:rsidRDefault="00142BEC" w:rsidP="00142BEC">
      <w:r>
        <w:t>https://www.geeksforgeeks.org/struct-module-python/</w:t>
      </w:r>
    </w:p>
    <w:p w14:paraId="00EBD680" w14:textId="77777777" w:rsidR="00142BEC" w:rsidRDefault="007908D1" w:rsidP="00142BEC">
      <w:hyperlink r:id="rId11" w:history="1">
        <w:r w:rsidR="00E11BF5" w:rsidRPr="0089171C">
          <w:rPr>
            <w:rStyle w:val="Hyperlink"/>
          </w:rPr>
          <w:t>https://stackoverflow.com/questions/13401600/unpack-binary-data-with-python</w:t>
        </w:r>
      </w:hyperlink>
    </w:p>
    <w:p w14:paraId="729093AF" w14:textId="77777777" w:rsidR="00E11BF5" w:rsidRDefault="00E11BF5" w:rsidP="00E11BF5">
      <w:r>
        <w:t>https://forum.arduino.cc/index.php?topic=416340.0</w:t>
      </w:r>
    </w:p>
    <w:p w14:paraId="2F7EA0B4" w14:textId="77777777" w:rsidR="00E11BF5" w:rsidRDefault="00E11BF5" w:rsidP="00E11BF5">
      <w:r>
        <w:lastRenderedPageBreak/>
        <w:t>https://arduino.stackexchange.com/questions/22219/transfer-a-structs-data-to-an-external-struct-via-serial</w:t>
      </w:r>
    </w:p>
    <w:p w14:paraId="27E7EFA3" w14:textId="77777777" w:rsidR="00E11BF5" w:rsidRDefault="00E11BF5" w:rsidP="00E11BF5">
      <w:r>
        <w:t>https://overiq.com/c-programming-101/array-as-member-of-structure-in-c/</w:t>
      </w:r>
    </w:p>
    <w:sectPr w:rsidR="00E11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6F8"/>
    <w:multiLevelType w:val="hybridMultilevel"/>
    <w:tmpl w:val="7C58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S0NDAxNTczMDRT0lEKTi0uzszPAykwqgUAIVQDoiwAAAA="/>
  </w:docVars>
  <w:rsids>
    <w:rsidRoot w:val="00FA21C7"/>
    <w:rsid w:val="000301F3"/>
    <w:rsid w:val="00142BEC"/>
    <w:rsid w:val="003C691B"/>
    <w:rsid w:val="00416A7B"/>
    <w:rsid w:val="004D4F65"/>
    <w:rsid w:val="0058073C"/>
    <w:rsid w:val="005B50A2"/>
    <w:rsid w:val="00616E75"/>
    <w:rsid w:val="00743520"/>
    <w:rsid w:val="007908D1"/>
    <w:rsid w:val="00857BAC"/>
    <w:rsid w:val="008A65C6"/>
    <w:rsid w:val="009C382B"/>
    <w:rsid w:val="00C91816"/>
    <w:rsid w:val="00E11BF5"/>
    <w:rsid w:val="00FA2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6F48A"/>
  <w15:chartTrackingRefBased/>
  <w15:docId w15:val="{1EA94E44-FD05-4C30-9B01-2415434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1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B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B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50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tackoverflow.com/questions/13401600/unpack-binary-data-with-python" TargetMode="Externa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2590FA-6DDE-4476-B30E-BBE0AA3F37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99CCFC8-0197-4496-928D-070188F57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ABE778-1543-426A-BD72-17266ED1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9</cp:revision>
  <dcterms:created xsi:type="dcterms:W3CDTF">2019-12-03T00:35:00Z</dcterms:created>
  <dcterms:modified xsi:type="dcterms:W3CDTF">2019-12-03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